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55DDD" w14:textId="2FF3B22D" w:rsidR="0063311A" w:rsidRDefault="0026242C">
      <w:r>
        <w:t>Hello World!</w:t>
      </w:r>
      <w:bookmarkStart w:id="0" w:name="_GoBack"/>
      <w:bookmarkEnd w:id="0"/>
    </w:p>
    <w:sectPr w:rsidR="00633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DOxNDWxMDA2NzJW0lEKTi0uzszPAykwrAUAp09FOywAAAA="/>
  </w:docVars>
  <w:rsids>
    <w:rsidRoot w:val="006E0641"/>
    <w:rsid w:val="0026242C"/>
    <w:rsid w:val="0063311A"/>
    <w:rsid w:val="006E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4F64A"/>
  <w15:chartTrackingRefBased/>
  <w15:docId w15:val="{71371C94-9A61-43B5-939D-AF09612F6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line</dc:creator>
  <cp:keywords/>
  <dc:description/>
  <cp:lastModifiedBy>Technoline</cp:lastModifiedBy>
  <cp:revision>2</cp:revision>
  <dcterms:created xsi:type="dcterms:W3CDTF">2018-06-13T18:01:00Z</dcterms:created>
  <dcterms:modified xsi:type="dcterms:W3CDTF">2018-06-13T18:01:00Z</dcterms:modified>
</cp:coreProperties>
</file>